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C283F" w14:textId="147D1169" w:rsidR="00837F3C" w:rsidRPr="007D71F5" w:rsidRDefault="00837F3C" w:rsidP="00837F3C">
      <w:pPr>
        <w:spacing w:after="0"/>
        <w:jc w:val="center"/>
        <w:rPr>
          <w:rFonts w:ascii="Helvetica" w:hAnsi="Helvetica"/>
          <w:b/>
          <w:bCs/>
          <w:sz w:val="28"/>
          <w:szCs w:val="28"/>
        </w:rPr>
      </w:pPr>
      <w:r w:rsidRPr="007D71F5">
        <w:rPr>
          <w:rFonts w:ascii="Helvetica" w:hAnsi="Helvetica"/>
          <w:b/>
          <w:bCs/>
          <w:sz w:val="28"/>
          <w:szCs w:val="28"/>
        </w:rPr>
        <w:t>Bharatesh Chakravarthi</w:t>
      </w:r>
      <w:r w:rsidR="001644BD">
        <w:rPr>
          <w:rFonts w:ascii="Helvetica" w:hAnsi="Helvetica"/>
          <w:b/>
          <w:bCs/>
          <w:sz w:val="28"/>
          <w:szCs w:val="28"/>
        </w:rPr>
        <w:t>, Ph.D.,</w:t>
      </w:r>
    </w:p>
    <w:p w14:paraId="4F30A97A" w14:textId="00AA2AAB" w:rsidR="00837F3C" w:rsidRPr="007D71F5" w:rsidRDefault="00837F3C" w:rsidP="00837F3C">
      <w:pPr>
        <w:spacing w:after="0"/>
        <w:jc w:val="center"/>
        <w:rPr>
          <w:rFonts w:ascii="Helvetica" w:hAnsi="Helvetica"/>
          <w:sz w:val="24"/>
          <w:szCs w:val="24"/>
        </w:rPr>
      </w:pPr>
      <w:r w:rsidRPr="007D71F5">
        <w:rPr>
          <w:rFonts w:ascii="Helvetica" w:hAnsi="Helvetica"/>
          <w:sz w:val="24"/>
          <w:szCs w:val="24"/>
        </w:rPr>
        <w:t>Research Scholar, Virtual Environments Lab, GSAIM, Chung-Ang University, Seoul</w:t>
      </w:r>
    </w:p>
    <w:p w14:paraId="1B339287" w14:textId="5A69BF10" w:rsidR="00837F3C" w:rsidRPr="007D71F5" w:rsidRDefault="00ED1AC6" w:rsidP="00837F3C">
      <w:pPr>
        <w:spacing w:after="0"/>
        <w:jc w:val="center"/>
        <w:rPr>
          <w:rFonts w:ascii="Helvetica" w:hAnsi="Helvetica"/>
          <w:sz w:val="24"/>
          <w:szCs w:val="24"/>
        </w:rPr>
      </w:pPr>
      <w:hyperlink r:id="rId5" w:history="1">
        <w:r w:rsidR="00837F3C" w:rsidRPr="007D71F5">
          <w:rPr>
            <w:rStyle w:val="Hyperlink"/>
            <w:rFonts w:ascii="Helvetica" w:hAnsi="Helvetica"/>
            <w:sz w:val="24"/>
            <w:szCs w:val="24"/>
          </w:rPr>
          <w:t>Website</w:t>
        </w:r>
      </w:hyperlink>
      <w:r w:rsidR="00837F3C" w:rsidRPr="007D71F5">
        <w:rPr>
          <w:rFonts w:ascii="Helvetica" w:hAnsi="Helvetica"/>
          <w:sz w:val="24"/>
          <w:szCs w:val="24"/>
        </w:rPr>
        <w:t xml:space="preserve"> | email: </w:t>
      </w:r>
      <w:hyperlink r:id="rId6" w:history="1">
        <w:r w:rsidR="00837F3C" w:rsidRPr="007D71F5">
          <w:rPr>
            <w:rStyle w:val="Hyperlink"/>
            <w:rFonts w:ascii="Helvetica" w:hAnsi="Helvetica"/>
            <w:sz w:val="24"/>
            <w:szCs w:val="24"/>
          </w:rPr>
          <w:t>chakravarthi589@gmail.com</w:t>
        </w:r>
      </w:hyperlink>
      <w:r w:rsidR="00837F3C" w:rsidRPr="007D71F5">
        <w:rPr>
          <w:rFonts w:ascii="Helvetica" w:hAnsi="Helvetica"/>
          <w:sz w:val="24"/>
          <w:szCs w:val="24"/>
        </w:rPr>
        <w:t xml:space="preserve"> </w:t>
      </w:r>
    </w:p>
    <w:p w14:paraId="5FC2A1B5" w14:textId="48C277CB" w:rsidR="00837F3C" w:rsidRPr="007D71F5" w:rsidRDefault="00837F3C" w:rsidP="00837F3C">
      <w:pPr>
        <w:spacing w:after="0"/>
        <w:jc w:val="center"/>
        <w:rPr>
          <w:rFonts w:ascii="Helvetica" w:hAnsi="Helvetica"/>
        </w:rPr>
      </w:pPr>
    </w:p>
    <w:p w14:paraId="677A74D2" w14:textId="5E83E3B3" w:rsidR="00837F3C" w:rsidRPr="007D71F5" w:rsidRDefault="00837F3C" w:rsidP="00837F3C">
      <w:pPr>
        <w:spacing w:after="0"/>
        <w:jc w:val="center"/>
        <w:rPr>
          <w:rFonts w:ascii="Helvetica" w:hAnsi="Helvetica"/>
          <w:b/>
          <w:bCs/>
          <w:sz w:val="24"/>
          <w:szCs w:val="24"/>
        </w:rPr>
      </w:pPr>
      <w:r w:rsidRPr="007D71F5">
        <w:rPr>
          <w:rFonts w:ascii="Helvetica" w:hAnsi="Helvetica"/>
          <w:b/>
          <w:bCs/>
          <w:sz w:val="24"/>
          <w:szCs w:val="24"/>
        </w:rPr>
        <w:t xml:space="preserve">Cover Letter </w:t>
      </w:r>
    </w:p>
    <w:p w14:paraId="04C3339B" w14:textId="77777777" w:rsidR="00837F3C" w:rsidRPr="007D71F5" w:rsidRDefault="00837F3C" w:rsidP="00837F3C">
      <w:pPr>
        <w:spacing w:after="0"/>
        <w:jc w:val="center"/>
        <w:rPr>
          <w:rFonts w:ascii="Helvetica" w:hAnsi="Helvetica"/>
          <w:b/>
          <w:bCs/>
        </w:rPr>
      </w:pPr>
    </w:p>
    <w:p w14:paraId="42CE3E16" w14:textId="272FBC5E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 xml:space="preserve">Dear </w:t>
      </w:r>
      <w:r w:rsidR="005B069A">
        <w:rPr>
          <w:rFonts w:ascii="Helvetica" w:hAnsi="Helvetica"/>
        </w:rPr>
        <w:t>Recruiter</w:t>
      </w:r>
      <w:r w:rsidRPr="007D71F5">
        <w:rPr>
          <w:rFonts w:ascii="Helvetica" w:hAnsi="Helvetica"/>
        </w:rPr>
        <w:t>,</w:t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="001069D4">
        <w:rPr>
          <w:rFonts w:ascii="Helvetica" w:hAnsi="Helvetica"/>
        </w:rPr>
        <w:tab/>
        <w:t>May</w:t>
      </w:r>
      <w:r w:rsidRPr="007D71F5">
        <w:rPr>
          <w:rFonts w:ascii="Helvetica" w:hAnsi="Helvetica"/>
        </w:rPr>
        <w:t xml:space="preserve"> </w:t>
      </w:r>
      <w:r w:rsidR="001069D4">
        <w:rPr>
          <w:rFonts w:ascii="Helvetica" w:hAnsi="Helvetica"/>
        </w:rPr>
        <w:t>1</w:t>
      </w:r>
      <w:r w:rsidR="00F8774F">
        <w:rPr>
          <w:rFonts w:ascii="Helvetica" w:hAnsi="Helvetica"/>
        </w:rPr>
        <w:t>9</w:t>
      </w:r>
      <w:r w:rsidRPr="007D71F5">
        <w:rPr>
          <w:rFonts w:ascii="Helvetica" w:hAnsi="Helvetica"/>
        </w:rPr>
        <w:t>, 2022</w:t>
      </w:r>
    </w:p>
    <w:p w14:paraId="134431C8" w14:textId="77777777" w:rsidR="002D24AE" w:rsidRPr="007D71F5" w:rsidRDefault="002D24AE" w:rsidP="00B22A28">
      <w:pPr>
        <w:jc w:val="both"/>
        <w:rPr>
          <w:rFonts w:ascii="Helvetica" w:hAnsi="Helvetica"/>
        </w:rPr>
      </w:pPr>
    </w:p>
    <w:p w14:paraId="757D63CF" w14:textId="1A91D79E" w:rsidR="00833DC6" w:rsidRDefault="002D24AE" w:rsidP="001644BD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ab/>
      </w:r>
      <w:r w:rsidR="001644BD" w:rsidRPr="001644BD">
        <w:rPr>
          <w:rFonts w:ascii="Helvetica" w:hAnsi="Helvetica"/>
        </w:rPr>
        <w:t xml:space="preserve">I am writing to apply for the </w:t>
      </w:r>
      <w:r w:rsidR="00F8774F">
        <w:rPr>
          <w:rFonts w:ascii="Helvetica" w:hAnsi="Helvetica"/>
        </w:rPr>
        <w:t>Research Software Engineer</w:t>
      </w:r>
      <w:r w:rsidR="001644BD" w:rsidRPr="001644BD">
        <w:rPr>
          <w:rFonts w:ascii="Helvetica" w:hAnsi="Helvetica"/>
        </w:rPr>
        <w:t xml:space="preserve"> position </w:t>
      </w:r>
      <w:r w:rsidR="002975ED">
        <w:rPr>
          <w:rFonts w:ascii="Helvetica" w:hAnsi="Helvetica"/>
        </w:rPr>
        <w:t>at</w:t>
      </w:r>
      <w:r w:rsidR="001644BD" w:rsidRPr="001644BD">
        <w:rPr>
          <w:rFonts w:ascii="Helvetica" w:hAnsi="Helvetica"/>
        </w:rPr>
        <w:t xml:space="preserve"> your institution as advertised on your</w:t>
      </w:r>
      <w:r w:rsidR="00F8774F">
        <w:rPr>
          <w:rFonts w:ascii="Helvetica" w:hAnsi="Helvetica"/>
        </w:rPr>
        <w:t xml:space="preserve"> institution's</w:t>
      </w:r>
      <w:r w:rsidR="001644BD" w:rsidRPr="001644BD">
        <w:rPr>
          <w:rFonts w:ascii="Helvetica" w:hAnsi="Helvetica"/>
        </w:rPr>
        <w:t xml:space="preserve"> website. I am currently a research scholar at Virtual Environments Lab, Department of</w:t>
      </w:r>
      <w:r w:rsidR="00F8774F">
        <w:rPr>
          <w:rFonts w:ascii="Helvetica" w:hAnsi="Helvetica"/>
        </w:rPr>
        <w:t xml:space="preserve"> </w:t>
      </w:r>
      <w:r w:rsidR="001644BD" w:rsidRPr="001644BD">
        <w:rPr>
          <w:rFonts w:ascii="Helvetica" w:hAnsi="Helvetica"/>
        </w:rPr>
        <w:t>C</w:t>
      </w:r>
      <w:r w:rsidR="00F8774F">
        <w:rPr>
          <w:rFonts w:ascii="Helvetica" w:hAnsi="Helvetica"/>
        </w:rPr>
        <w:t xml:space="preserve">omputer </w:t>
      </w:r>
      <w:r w:rsidR="001644BD" w:rsidRPr="001644BD">
        <w:rPr>
          <w:rFonts w:ascii="Helvetica" w:hAnsi="Helvetica"/>
        </w:rPr>
        <w:t>G</w:t>
      </w:r>
      <w:r w:rsidR="00F8774F">
        <w:rPr>
          <w:rFonts w:ascii="Helvetica" w:hAnsi="Helvetica"/>
        </w:rPr>
        <w:t xml:space="preserve">raphics and </w:t>
      </w:r>
      <w:r w:rsidR="001644BD" w:rsidRPr="001644BD">
        <w:rPr>
          <w:rFonts w:ascii="Helvetica" w:hAnsi="Helvetica"/>
        </w:rPr>
        <w:t>V</w:t>
      </w:r>
      <w:r w:rsidR="00F8774F">
        <w:rPr>
          <w:rFonts w:ascii="Helvetica" w:hAnsi="Helvetica"/>
        </w:rPr>
        <w:t xml:space="preserve">irtual </w:t>
      </w:r>
      <w:r w:rsidR="001644BD" w:rsidRPr="001644BD">
        <w:rPr>
          <w:rFonts w:ascii="Helvetica" w:hAnsi="Helvetica"/>
        </w:rPr>
        <w:t>R</w:t>
      </w:r>
      <w:r w:rsidR="00F8774F">
        <w:rPr>
          <w:rFonts w:ascii="Helvetica" w:hAnsi="Helvetica"/>
        </w:rPr>
        <w:t>eality</w:t>
      </w:r>
      <w:r w:rsidR="001644BD" w:rsidRPr="001644BD">
        <w:rPr>
          <w:rFonts w:ascii="Helvetica" w:hAnsi="Helvetica"/>
        </w:rPr>
        <w:t>, the graduate school of Advanced Imaging Science, Chung-Ang University, Seoul. I</w:t>
      </w:r>
      <w:r w:rsidR="001644BD">
        <w:rPr>
          <w:rFonts w:ascii="Helvetica" w:hAnsi="Helvetica"/>
        </w:rPr>
        <w:t xml:space="preserve"> </w:t>
      </w:r>
      <w:r w:rsidR="001644BD" w:rsidRPr="001644BD">
        <w:rPr>
          <w:rFonts w:ascii="Helvetica" w:hAnsi="Helvetica"/>
        </w:rPr>
        <w:t xml:space="preserve">completed </w:t>
      </w:r>
      <w:r w:rsidR="00F8774F">
        <w:rPr>
          <w:rFonts w:ascii="Helvetica" w:hAnsi="Helvetica"/>
        </w:rPr>
        <w:t xml:space="preserve">my </w:t>
      </w:r>
      <w:r w:rsidR="001644BD" w:rsidRPr="001644BD">
        <w:rPr>
          <w:rFonts w:ascii="Helvetica" w:hAnsi="Helvetica"/>
        </w:rPr>
        <w:t xml:space="preserve">Ph.D. degree requirements </w:t>
      </w:r>
      <w:r w:rsidR="00F8774F">
        <w:rPr>
          <w:rFonts w:ascii="Helvetica" w:hAnsi="Helvetica"/>
        </w:rPr>
        <w:t>i</w:t>
      </w:r>
      <w:r w:rsidR="001644BD" w:rsidRPr="001644BD">
        <w:rPr>
          <w:rFonts w:ascii="Helvetica" w:hAnsi="Helvetica"/>
        </w:rPr>
        <w:t>n May 2022. Therefore, I am highly interested in obtaining</w:t>
      </w:r>
      <w:r w:rsidR="00F8774F">
        <w:rPr>
          <w:rFonts w:ascii="Helvetica" w:hAnsi="Helvetica"/>
        </w:rPr>
        <w:t xml:space="preserve"> research software engineer</w:t>
      </w:r>
      <w:r w:rsidR="001644BD" w:rsidRPr="001644BD">
        <w:rPr>
          <w:rFonts w:ascii="Helvetica" w:hAnsi="Helvetica"/>
        </w:rPr>
        <w:t xml:space="preserve"> position at your esteemed research group, where I can contribute to its focus on</w:t>
      </w:r>
      <w:r w:rsidR="00F8774F">
        <w:rPr>
          <w:rFonts w:ascii="Helvetica" w:hAnsi="Helvetica"/>
        </w:rPr>
        <w:t xml:space="preserve"> data science </w:t>
      </w:r>
      <w:r w:rsidR="001644BD" w:rsidRPr="001644BD">
        <w:rPr>
          <w:rFonts w:ascii="Helvetica" w:hAnsi="Helvetica"/>
        </w:rPr>
        <w:t>research and development.</w:t>
      </w:r>
    </w:p>
    <w:p w14:paraId="4EEE085E" w14:textId="77777777" w:rsidR="001644BD" w:rsidRPr="007D71F5" w:rsidRDefault="001644BD" w:rsidP="001644BD">
      <w:pPr>
        <w:spacing w:after="0"/>
        <w:jc w:val="both"/>
        <w:rPr>
          <w:rFonts w:ascii="Helvetica" w:hAnsi="Helvetica"/>
        </w:rPr>
      </w:pPr>
    </w:p>
    <w:p w14:paraId="663237B1" w14:textId="3B3DB719" w:rsidR="002D24AE" w:rsidRDefault="00837F3C" w:rsidP="00F8774F">
      <w:pPr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>My research practice at Virtual Environments Lab (2018-Till date) and five years of working as an assistant professor at engineering education institutes (2013-2018) have prepared me to be an influential researcher</w:t>
      </w:r>
      <w:r w:rsidR="0030131B">
        <w:rPr>
          <w:rFonts w:ascii="Helvetica" w:hAnsi="Helvetica"/>
        </w:rPr>
        <w:t>.</w:t>
      </w:r>
      <w:r w:rsidRPr="007D71F5">
        <w:rPr>
          <w:rFonts w:ascii="Helvetica" w:hAnsi="Helvetica"/>
        </w:rPr>
        <w:t xml:space="preserve"> In consultation with Prof. Chai Young Ho, my doctoral dissertation investigates the proxemics-based pervasive interaction for wide-area and high-speed serial motion recognition. </w:t>
      </w:r>
      <w:r w:rsidR="002D24AE" w:rsidRPr="007D71F5">
        <w:rPr>
          <w:rFonts w:ascii="Helvetica" w:hAnsi="Helvetica"/>
        </w:rPr>
        <w:t xml:space="preserve">During my research, </w:t>
      </w:r>
      <w:r w:rsidR="00F8774F">
        <w:rPr>
          <w:rFonts w:ascii="Helvetica" w:hAnsi="Helvetica"/>
        </w:rPr>
        <w:t xml:space="preserve">I involved in major funded projects which has helped me acquire software development skillsets. The following are some of the projects I have worked on. </w:t>
      </w:r>
    </w:p>
    <w:p w14:paraId="43AC2D77" w14:textId="49A61246" w:rsidR="00F8774F" w:rsidRDefault="00F8774F" w:rsidP="00F8774F">
      <w:pPr>
        <w:jc w:val="both"/>
        <w:rPr>
          <w:rFonts w:ascii="Helvetica" w:hAnsi="Helvetica"/>
        </w:rPr>
      </w:pPr>
    </w:p>
    <w:p w14:paraId="4E43660E" w14:textId="77777777" w:rsidR="00F8774F" w:rsidRPr="00F8774F" w:rsidRDefault="00F8774F" w:rsidP="00F8774F">
      <w:pPr>
        <w:pStyle w:val="ListParagraph"/>
        <w:numPr>
          <w:ilvl w:val="0"/>
          <w:numId w:val="1"/>
        </w:numPr>
        <w:jc w:val="both"/>
        <w:rPr>
          <w:rFonts w:ascii="Helvetica" w:hAnsi="Helvetica"/>
          <w:b/>
          <w:bCs/>
          <w:i/>
          <w:iCs/>
        </w:rPr>
      </w:pPr>
      <w:r w:rsidRPr="00F8774F">
        <w:rPr>
          <w:rFonts w:ascii="Helvetica" w:hAnsi="Helvetica"/>
          <w:b/>
          <w:bCs/>
          <w:i/>
          <w:iCs/>
        </w:rPr>
        <w:t>IMU Sensor based Human</w:t>
      </w:r>
      <w:r w:rsidRPr="00F8774F">
        <w:rPr>
          <w:rFonts w:ascii="Helvetica" w:hAnsi="Helvetica"/>
          <w:b/>
          <w:bCs/>
          <w:i/>
          <w:iCs/>
        </w:rPr>
        <w:t xml:space="preserve"> </w:t>
      </w:r>
      <w:r w:rsidRPr="00F8774F">
        <w:rPr>
          <w:rFonts w:ascii="Helvetica" w:hAnsi="Helvetica"/>
          <w:b/>
          <w:bCs/>
          <w:i/>
          <w:iCs/>
        </w:rPr>
        <w:t>Motion Synthesis Framework.</w:t>
      </w:r>
    </w:p>
    <w:p w14:paraId="25A99643" w14:textId="77777777" w:rsidR="00F8774F" w:rsidRDefault="00F8774F" w:rsidP="00F8774F">
      <w:pPr>
        <w:pStyle w:val="ListParagraph"/>
        <w:jc w:val="both"/>
        <w:rPr>
          <w:rFonts w:ascii="Helvetica" w:hAnsi="Helvetica"/>
        </w:rPr>
      </w:pPr>
      <w:r w:rsidRPr="00F8774F">
        <w:rPr>
          <w:rFonts w:ascii="Helvetica" w:hAnsi="Helvetica"/>
        </w:rPr>
        <w:t>Objective: A GUI-based application system to interactively author realistic human motion,</w:t>
      </w:r>
      <w:r w:rsidRPr="00F8774F">
        <w:rPr>
          <w:rFonts w:ascii="Helvetica" w:hAnsi="Helvetica"/>
        </w:rPr>
        <w:t xml:space="preserve"> </w:t>
      </w:r>
      <w:r w:rsidRPr="00F8774F">
        <w:rPr>
          <w:rFonts w:ascii="Helvetica" w:hAnsi="Helvetica"/>
        </w:rPr>
        <w:t>kinetically</w:t>
      </w:r>
      <w:r>
        <w:rPr>
          <w:rFonts w:ascii="Helvetica" w:hAnsi="Helvetica"/>
        </w:rPr>
        <w:t xml:space="preserve"> </w:t>
      </w:r>
      <w:r w:rsidRPr="00F8774F">
        <w:rPr>
          <w:rFonts w:ascii="Helvetica" w:hAnsi="Helvetica"/>
        </w:rPr>
        <w:t>edit sensed motion data, and motion reconstruction using 3D humanoid models.</w:t>
      </w:r>
    </w:p>
    <w:p w14:paraId="3DA8A41B" w14:textId="72ADDA2A" w:rsidR="00F8774F" w:rsidRDefault="00F8774F" w:rsidP="00F8774F">
      <w:pPr>
        <w:pStyle w:val="ListParagraph"/>
        <w:jc w:val="both"/>
        <w:rPr>
          <w:rFonts w:ascii="Helvetica" w:hAnsi="Helvetica"/>
        </w:rPr>
      </w:pPr>
      <w:r w:rsidRPr="00F8774F">
        <w:rPr>
          <w:rFonts w:ascii="Helvetica" w:hAnsi="Helvetica"/>
        </w:rPr>
        <w:t>Development Environment: C++, Qt, VTK, Xsens Awinda IMU sensors</w:t>
      </w:r>
    </w:p>
    <w:p w14:paraId="129773F3" w14:textId="77777777" w:rsidR="00F8774F" w:rsidRDefault="00F8774F" w:rsidP="00F8774F">
      <w:pPr>
        <w:pStyle w:val="ListParagraph"/>
        <w:jc w:val="both"/>
        <w:rPr>
          <w:rFonts w:ascii="Helvetica" w:hAnsi="Helvetica"/>
        </w:rPr>
      </w:pPr>
    </w:p>
    <w:p w14:paraId="49BD12AE" w14:textId="6767CFE3" w:rsidR="00F8774F" w:rsidRPr="00F8774F" w:rsidRDefault="00F8774F" w:rsidP="00F8774F">
      <w:pPr>
        <w:pStyle w:val="ListParagraph"/>
        <w:numPr>
          <w:ilvl w:val="0"/>
          <w:numId w:val="1"/>
        </w:numPr>
        <w:jc w:val="both"/>
        <w:rPr>
          <w:rFonts w:ascii="Helvetica" w:hAnsi="Helvetica"/>
          <w:b/>
          <w:bCs/>
          <w:i/>
          <w:iCs/>
        </w:rPr>
      </w:pPr>
      <w:r w:rsidRPr="00F8774F">
        <w:rPr>
          <w:rFonts w:ascii="Helvetica" w:hAnsi="Helvetica"/>
          <w:b/>
          <w:bCs/>
          <w:i/>
          <w:iCs/>
        </w:rPr>
        <w:t>Design and Development of an Open-Source Tool for Human</w:t>
      </w:r>
      <w:r>
        <w:rPr>
          <w:rFonts w:ascii="Helvetica" w:hAnsi="Helvetica"/>
          <w:b/>
          <w:bCs/>
          <w:i/>
          <w:iCs/>
        </w:rPr>
        <w:t xml:space="preserve"> </w:t>
      </w:r>
      <w:r w:rsidRPr="00F8774F">
        <w:rPr>
          <w:rFonts w:ascii="Helvetica" w:hAnsi="Helvetica"/>
          <w:b/>
          <w:bCs/>
          <w:i/>
          <w:iCs/>
        </w:rPr>
        <w:t xml:space="preserve">Motion </w:t>
      </w:r>
      <w:r w:rsidR="00A13586">
        <w:rPr>
          <w:rFonts w:ascii="Helvetica" w:hAnsi="Helvetica"/>
          <w:b/>
          <w:bCs/>
          <w:i/>
          <w:iCs/>
        </w:rPr>
        <w:t xml:space="preserve">Visual </w:t>
      </w:r>
      <w:r w:rsidRPr="00F8774F">
        <w:rPr>
          <w:rFonts w:ascii="Helvetica" w:hAnsi="Helvetica"/>
          <w:b/>
          <w:bCs/>
          <w:i/>
          <w:iCs/>
        </w:rPr>
        <w:t>Analysis.</w:t>
      </w:r>
    </w:p>
    <w:p w14:paraId="11634602" w14:textId="77777777" w:rsidR="00F8774F" w:rsidRDefault="00F8774F" w:rsidP="00F8774F">
      <w:pPr>
        <w:pStyle w:val="ListParagraph"/>
        <w:jc w:val="both"/>
        <w:rPr>
          <w:rFonts w:ascii="Helvetica" w:hAnsi="Helvetica"/>
        </w:rPr>
      </w:pPr>
      <w:r w:rsidRPr="00F8774F">
        <w:rPr>
          <w:rFonts w:ascii="Helvetica" w:hAnsi="Helvetica"/>
        </w:rPr>
        <w:t>Objective: A Visual means to represent human motion as trajectory over a 3D-Sphere and human</w:t>
      </w:r>
      <w:r>
        <w:rPr>
          <w:rFonts w:ascii="Helvetica" w:hAnsi="Helvetica"/>
        </w:rPr>
        <w:t xml:space="preserve"> </w:t>
      </w:r>
      <w:r w:rsidRPr="00F8774F">
        <w:rPr>
          <w:rFonts w:ascii="Helvetica" w:hAnsi="Helvetica"/>
        </w:rPr>
        <w:t>motion decomposition.</w:t>
      </w:r>
    </w:p>
    <w:p w14:paraId="603F0F6A" w14:textId="09949814" w:rsidR="00F8774F" w:rsidRDefault="00F8774F" w:rsidP="00F8774F">
      <w:pPr>
        <w:pStyle w:val="ListParagraph"/>
        <w:jc w:val="both"/>
        <w:rPr>
          <w:rFonts w:ascii="Helvetica" w:hAnsi="Helvetica"/>
        </w:rPr>
      </w:pPr>
      <w:r w:rsidRPr="00F8774F">
        <w:rPr>
          <w:rFonts w:ascii="Helvetica" w:hAnsi="Helvetica"/>
        </w:rPr>
        <w:t>Development Environment: C++, OpenGL, VTK, Xsens Awinda IMU sensors, and Perception Neuron</w:t>
      </w:r>
    </w:p>
    <w:p w14:paraId="249AF130" w14:textId="77777777" w:rsidR="00F8774F" w:rsidRDefault="00F8774F" w:rsidP="00F8774F">
      <w:pPr>
        <w:pStyle w:val="ListParagraph"/>
        <w:jc w:val="both"/>
        <w:rPr>
          <w:rFonts w:ascii="Helvetica" w:hAnsi="Helvetica"/>
        </w:rPr>
      </w:pPr>
    </w:p>
    <w:p w14:paraId="76CBE887" w14:textId="77777777" w:rsidR="00F8774F" w:rsidRPr="00F8774F" w:rsidRDefault="00F8774F" w:rsidP="00F8774F">
      <w:pPr>
        <w:pStyle w:val="ListParagraph"/>
        <w:numPr>
          <w:ilvl w:val="0"/>
          <w:numId w:val="1"/>
        </w:numPr>
        <w:jc w:val="both"/>
        <w:rPr>
          <w:rFonts w:ascii="Helvetica" w:hAnsi="Helvetica"/>
          <w:b/>
          <w:bCs/>
          <w:i/>
          <w:iCs/>
        </w:rPr>
      </w:pPr>
      <w:r w:rsidRPr="00F8774F">
        <w:rPr>
          <w:rFonts w:ascii="Helvetica" w:hAnsi="Helvetica"/>
          <w:b/>
          <w:bCs/>
          <w:i/>
          <w:iCs/>
        </w:rPr>
        <w:t>Pilot Experiment on Quaternion-Based 3D Gesture Tracking.</w:t>
      </w:r>
    </w:p>
    <w:p w14:paraId="56CA63B3" w14:textId="77777777" w:rsidR="00F8774F" w:rsidRDefault="00F8774F" w:rsidP="00F8774F">
      <w:pPr>
        <w:pStyle w:val="ListParagraph"/>
        <w:jc w:val="both"/>
        <w:rPr>
          <w:rFonts w:ascii="Helvetica" w:hAnsi="Helvetica"/>
        </w:rPr>
      </w:pPr>
      <w:r w:rsidRPr="00F8774F">
        <w:rPr>
          <w:rFonts w:ascii="Helvetica" w:hAnsi="Helvetica"/>
        </w:rPr>
        <w:t>Objective: An Intuitive means to represent human motion as equirectangular projection over a 2Dplane</w:t>
      </w:r>
      <w:r>
        <w:rPr>
          <w:rFonts w:ascii="Helvetica" w:hAnsi="Helvetica"/>
        </w:rPr>
        <w:t xml:space="preserve"> </w:t>
      </w:r>
      <w:r w:rsidRPr="00F8774F">
        <w:rPr>
          <w:rFonts w:ascii="Helvetica" w:hAnsi="Helvetica"/>
        </w:rPr>
        <w:t>using UV-mapping technique.</w:t>
      </w:r>
    </w:p>
    <w:p w14:paraId="3DBBA9B9" w14:textId="76308E02" w:rsidR="00F8774F" w:rsidRDefault="00F8774F" w:rsidP="00F8774F">
      <w:pPr>
        <w:pStyle w:val="ListParagraph"/>
        <w:jc w:val="both"/>
        <w:rPr>
          <w:rFonts w:ascii="Helvetica" w:hAnsi="Helvetica"/>
        </w:rPr>
      </w:pPr>
      <w:r w:rsidRPr="00F8774F">
        <w:rPr>
          <w:rFonts w:ascii="Helvetica" w:hAnsi="Helvetica"/>
        </w:rPr>
        <w:t>Development Environment: C++, VTK, and Xsens Awinda IMU sensors</w:t>
      </w:r>
    </w:p>
    <w:p w14:paraId="3FC4C87B" w14:textId="77777777" w:rsidR="00F8774F" w:rsidRPr="00F8774F" w:rsidRDefault="00F8774F" w:rsidP="00F8774F">
      <w:pPr>
        <w:pStyle w:val="ListParagraph"/>
        <w:jc w:val="both"/>
        <w:rPr>
          <w:rFonts w:ascii="Helvetica" w:hAnsi="Helvetica"/>
        </w:rPr>
      </w:pPr>
    </w:p>
    <w:p w14:paraId="5C2DB705" w14:textId="77777777" w:rsidR="00F8774F" w:rsidRPr="00F8774F" w:rsidRDefault="00F8774F" w:rsidP="00F8774F">
      <w:pPr>
        <w:pStyle w:val="ListParagraph"/>
        <w:numPr>
          <w:ilvl w:val="0"/>
          <w:numId w:val="1"/>
        </w:numPr>
        <w:jc w:val="both"/>
        <w:rPr>
          <w:rFonts w:ascii="Helvetica" w:hAnsi="Helvetica"/>
          <w:b/>
          <w:bCs/>
          <w:i/>
          <w:iCs/>
        </w:rPr>
      </w:pPr>
      <w:r w:rsidRPr="00F8774F">
        <w:rPr>
          <w:rFonts w:ascii="Helvetica" w:hAnsi="Helvetica"/>
          <w:b/>
          <w:bCs/>
          <w:i/>
          <w:iCs/>
        </w:rPr>
        <w:t>An Open-Source Platform for Human Pose Estimation.</w:t>
      </w:r>
    </w:p>
    <w:p w14:paraId="7804286B" w14:textId="77777777" w:rsidR="00F8774F" w:rsidRDefault="00F8774F" w:rsidP="00F8774F">
      <w:pPr>
        <w:pStyle w:val="ListParagraph"/>
        <w:jc w:val="both"/>
        <w:rPr>
          <w:rFonts w:ascii="Helvetica" w:hAnsi="Helvetica"/>
        </w:rPr>
      </w:pPr>
      <w:r w:rsidRPr="00F8774F">
        <w:rPr>
          <w:rFonts w:ascii="Helvetica" w:hAnsi="Helvetica"/>
        </w:rPr>
        <w:t>Objective: Heterogeneous Multi-Sensor system for pose tracking and estimation</w:t>
      </w:r>
    </w:p>
    <w:p w14:paraId="0317D941" w14:textId="0BA29A3F" w:rsidR="00F8774F" w:rsidRPr="00F8774F" w:rsidRDefault="00F8774F" w:rsidP="00F8774F">
      <w:pPr>
        <w:pStyle w:val="ListParagraph"/>
        <w:jc w:val="both"/>
        <w:rPr>
          <w:rFonts w:ascii="Helvetica" w:hAnsi="Helvetica"/>
        </w:rPr>
      </w:pPr>
      <w:r w:rsidRPr="00F8774F">
        <w:rPr>
          <w:rFonts w:ascii="Helvetica" w:hAnsi="Helvetica"/>
        </w:rPr>
        <w:t>Development Environment: C++, VTK, and Xsens Awinda IMU sensors, Ouster OS1 Lidar</w:t>
      </w:r>
    </w:p>
    <w:p w14:paraId="7A65F4B7" w14:textId="755841C1" w:rsidR="007D71F5" w:rsidRDefault="007D71F5" w:rsidP="002D24AE">
      <w:pPr>
        <w:spacing w:after="0"/>
        <w:jc w:val="both"/>
        <w:rPr>
          <w:rFonts w:ascii="Helvetica" w:hAnsi="Helvetica"/>
        </w:rPr>
      </w:pPr>
    </w:p>
    <w:p w14:paraId="55DF83EB" w14:textId="7AD4C37B" w:rsidR="00F8774F" w:rsidRDefault="00F8774F" w:rsidP="002D24AE">
      <w:pPr>
        <w:spacing w:after="0"/>
        <w:jc w:val="both"/>
        <w:rPr>
          <w:rFonts w:ascii="Helvetica" w:hAnsi="Helvetica"/>
        </w:rPr>
      </w:pPr>
    </w:p>
    <w:p w14:paraId="4E01DC22" w14:textId="68476CDD" w:rsidR="002975ED" w:rsidRDefault="002975ED" w:rsidP="002D24AE">
      <w:pPr>
        <w:spacing w:after="0"/>
        <w:jc w:val="both"/>
        <w:rPr>
          <w:rFonts w:ascii="Helvetica" w:hAnsi="Helvetica"/>
        </w:rPr>
      </w:pPr>
    </w:p>
    <w:p w14:paraId="20C5AE80" w14:textId="77777777" w:rsidR="00A13586" w:rsidRDefault="00A13586" w:rsidP="002D24AE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lastRenderedPageBreak/>
        <w:t>A</w:t>
      </w:r>
      <w:r w:rsidRPr="00A13586">
        <w:rPr>
          <w:rFonts w:ascii="Helvetica" w:hAnsi="Helvetica"/>
        </w:rPr>
        <w:t>n intuitive 3D visualization tool called Motion-Sphere was designed and developed to recognize and analyze various human activities. This work was made publicly available over GitHub to the user community.</w:t>
      </w:r>
      <w:r>
        <w:rPr>
          <w:rFonts w:ascii="Helvetica" w:hAnsi="Helvetica"/>
        </w:rPr>
        <w:t xml:space="preserve"> I have contributed to Open-Source projects such as Visualization Toolkit (VTK) powered by </w:t>
      </w:r>
      <w:proofErr w:type="spellStart"/>
      <w:r>
        <w:rPr>
          <w:rFonts w:ascii="Helvetica" w:hAnsi="Helvetica"/>
        </w:rPr>
        <w:t>Kitware</w:t>
      </w:r>
      <w:proofErr w:type="spellEnd"/>
      <w:r>
        <w:rPr>
          <w:rFonts w:ascii="Helvetica" w:hAnsi="Helvetica"/>
        </w:rPr>
        <w:t xml:space="preserve"> ® Technologies.  </w:t>
      </w:r>
    </w:p>
    <w:p w14:paraId="33569B46" w14:textId="77777777" w:rsidR="00A13586" w:rsidRDefault="00A13586" w:rsidP="002D24AE">
      <w:pPr>
        <w:spacing w:after="0"/>
        <w:jc w:val="both"/>
        <w:rPr>
          <w:rFonts w:ascii="Helvetica" w:hAnsi="Helvetica"/>
        </w:rPr>
      </w:pPr>
    </w:p>
    <w:p w14:paraId="20A9075B" w14:textId="49A75E96" w:rsidR="00A13586" w:rsidRDefault="00A13586" w:rsidP="002D24AE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>With my research experience, am capable of independently developing software application systems</w:t>
      </w:r>
      <w:r>
        <w:rPr>
          <w:rFonts w:ascii="Helvetica" w:hAnsi="Helvetica"/>
        </w:rPr>
        <w:t xml:space="preserve"> and well aware of version control and issue tracking over platforms like GitHub. With a great interest to contribute to academic’s and research community, I have involved myself in </w:t>
      </w:r>
      <w:r w:rsidRPr="00A13586">
        <w:rPr>
          <w:rFonts w:ascii="Helvetica" w:hAnsi="Helvetica"/>
        </w:rPr>
        <w:t>research article reviews, technical talk delivery, project mentoring for undergraduate students, and consistent participation in various technical skill development programs.</w:t>
      </w:r>
      <w:r>
        <w:rPr>
          <w:rFonts w:ascii="Helvetica" w:hAnsi="Helvetica"/>
        </w:rPr>
        <w:t xml:space="preserve"> </w:t>
      </w:r>
      <w:r w:rsidRPr="00A13586">
        <w:rPr>
          <w:rFonts w:ascii="Helvetica" w:hAnsi="Helvetica"/>
        </w:rPr>
        <w:t>undergraduate students, and consistent participation in various technical skill development programs. These practices have always led me to be on a learning curve and have built my confidence to take up new challenges and research assignments.</w:t>
      </w:r>
    </w:p>
    <w:p w14:paraId="4AF6E138" w14:textId="77777777" w:rsidR="00A13586" w:rsidRDefault="00A13586" w:rsidP="002D24AE">
      <w:pPr>
        <w:spacing w:after="0"/>
        <w:jc w:val="both"/>
        <w:rPr>
          <w:rFonts w:ascii="Helvetica" w:hAnsi="Helvetica"/>
        </w:rPr>
      </w:pPr>
    </w:p>
    <w:p w14:paraId="1D0672EF" w14:textId="2149E973" w:rsidR="00A13586" w:rsidRDefault="00A13586" w:rsidP="002D24AE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 xml:space="preserve">I was fortunate to publish and present a few of my novel works in journals and conferences. I </w:t>
      </w:r>
      <w:r>
        <w:rPr>
          <w:rFonts w:ascii="Helvetica" w:hAnsi="Helvetica"/>
        </w:rPr>
        <w:t xml:space="preserve">also </w:t>
      </w:r>
      <w:r w:rsidRPr="007D71F5">
        <w:rPr>
          <w:rFonts w:ascii="Helvetica" w:hAnsi="Helvetica"/>
        </w:rPr>
        <w:t>aspire to continue timely research publications</w:t>
      </w:r>
      <w:r>
        <w:rPr>
          <w:rFonts w:ascii="Helvetica" w:hAnsi="Helvetica"/>
        </w:rPr>
        <w:t xml:space="preserve"> at journals and conferences such as IEEE Access, Sensors, Applied Sciences, IEEE VR, ACM SIGCHI and so on. </w:t>
      </w:r>
    </w:p>
    <w:p w14:paraId="2B8DAC62" w14:textId="751AE9A4" w:rsidR="00A13586" w:rsidRDefault="00A13586" w:rsidP="002D24AE">
      <w:pPr>
        <w:spacing w:after="0"/>
        <w:jc w:val="both"/>
        <w:rPr>
          <w:rFonts w:ascii="Helvetica" w:hAnsi="Helvetica"/>
        </w:rPr>
      </w:pPr>
    </w:p>
    <w:p w14:paraId="248221B4" w14:textId="417CED6B" w:rsidR="00A13586" w:rsidRDefault="00ED1AC6" w:rsidP="002D24AE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 xml:space="preserve">The Alan Turing Institute is definitely a premium institute every researcher would like to get an opportunity to join. The institute’s goal </w:t>
      </w:r>
    </w:p>
    <w:p w14:paraId="7D15BF1F" w14:textId="465206D1" w:rsidR="00A13586" w:rsidRDefault="00A13586" w:rsidP="002D24AE">
      <w:pPr>
        <w:spacing w:after="0"/>
        <w:jc w:val="both"/>
        <w:rPr>
          <w:rFonts w:ascii="Helvetica" w:hAnsi="Helvetica"/>
        </w:rPr>
      </w:pPr>
    </w:p>
    <w:p w14:paraId="53DC51D2" w14:textId="77777777" w:rsidR="00A13586" w:rsidRDefault="00A13586" w:rsidP="002D24AE">
      <w:pPr>
        <w:spacing w:after="0"/>
        <w:jc w:val="both"/>
        <w:rPr>
          <w:rFonts w:ascii="Helvetica" w:hAnsi="Helvetica"/>
        </w:rPr>
      </w:pPr>
    </w:p>
    <w:p w14:paraId="2F896AE8" w14:textId="68097607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 xml:space="preserve">Sincerely, </w:t>
      </w:r>
    </w:p>
    <w:p w14:paraId="24EF2F8C" w14:textId="2D36A7DF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>Bharatesh Chakravarthi</w:t>
      </w:r>
    </w:p>
    <w:sectPr w:rsidR="002D24AE" w:rsidRPr="007D71F5" w:rsidSect="007D71F5">
      <w:pgSz w:w="12240" w:h="15840"/>
      <w:pgMar w:top="126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E597F"/>
    <w:multiLevelType w:val="hybridMultilevel"/>
    <w:tmpl w:val="66BA4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45542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0NDMzMjI1NDO1MDJU0lEKTi0uzszPAykwNK0FACbfiiUtAAAA"/>
  </w:docVars>
  <w:rsids>
    <w:rsidRoot w:val="006A2E98"/>
    <w:rsid w:val="00042A64"/>
    <w:rsid w:val="00047BF0"/>
    <w:rsid w:val="00057F0D"/>
    <w:rsid w:val="00071D21"/>
    <w:rsid w:val="000B4336"/>
    <w:rsid w:val="000E3A9D"/>
    <w:rsid w:val="00102FF9"/>
    <w:rsid w:val="001069D4"/>
    <w:rsid w:val="00156409"/>
    <w:rsid w:val="001644BD"/>
    <w:rsid w:val="00180102"/>
    <w:rsid w:val="00187FEC"/>
    <w:rsid w:val="00191FD8"/>
    <w:rsid w:val="001B723A"/>
    <w:rsid w:val="001E57AA"/>
    <w:rsid w:val="00251E03"/>
    <w:rsid w:val="002975ED"/>
    <w:rsid w:val="002A67F2"/>
    <w:rsid w:val="002D24AE"/>
    <w:rsid w:val="002E38DA"/>
    <w:rsid w:val="0030131B"/>
    <w:rsid w:val="003B512A"/>
    <w:rsid w:val="004A19D6"/>
    <w:rsid w:val="004A326B"/>
    <w:rsid w:val="004F6EE0"/>
    <w:rsid w:val="00503A8A"/>
    <w:rsid w:val="0058678B"/>
    <w:rsid w:val="005B069A"/>
    <w:rsid w:val="006627D0"/>
    <w:rsid w:val="006641DF"/>
    <w:rsid w:val="006A2E98"/>
    <w:rsid w:val="006B1F26"/>
    <w:rsid w:val="006E102A"/>
    <w:rsid w:val="007216CE"/>
    <w:rsid w:val="00736350"/>
    <w:rsid w:val="00763FB0"/>
    <w:rsid w:val="0077113E"/>
    <w:rsid w:val="0079694C"/>
    <w:rsid w:val="00796CAE"/>
    <w:rsid w:val="007D71F5"/>
    <w:rsid w:val="00837F3C"/>
    <w:rsid w:val="00913C86"/>
    <w:rsid w:val="009324A5"/>
    <w:rsid w:val="00974DC5"/>
    <w:rsid w:val="00986054"/>
    <w:rsid w:val="009E16D6"/>
    <w:rsid w:val="009F1615"/>
    <w:rsid w:val="00A13586"/>
    <w:rsid w:val="00A52C2F"/>
    <w:rsid w:val="00A74A03"/>
    <w:rsid w:val="00AD373D"/>
    <w:rsid w:val="00B01DBB"/>
    <w:rsid w:val="00B22A28"/>
    <w:rsid w:val="00B2704A"/>
    <w:rsid w:val="00B75394"/>
    <w:rsid w:val="00C32708"/>
    <w:rsid w:val="00C468CA"/>
    <w:rsid w:val="00CD2631"/>
    <w:rsid w:val="00CD6AFF"/>
    <w:rsid w:val="00CE3E94"/>
    <w:rsid w:val="00CF4665"/>
    <w:rsid w:val="00D104B2"/>
    <w:rsid w:val="00D431DB"/>
    <w:rsid w:val="00DD1403"/>
    <w:rsid w:val="00DD2C9F"/>
    <w:rsid w:val="00E12CDC"/>
    <w:rsid w:val="00E13698"/>
    <w:rsid w:val="00E41C3D"/>
    <w:rsid w:val="00E55B96"/>
    <w:rsid w:val="00E82CC3"/>
    <w:rsid w:val="00ED1AC6"/>
    <w:rsid w:val="00F51164"/>
    <w:rsid w:val="00F55646"/>
    <w:rsid w:val="00F877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12DFB"/>
  <w15:chartTrackingRefBased/>
  <w15:docId w15:val="{7C28DF2A-6B87-4C1C-8536-4A0474BA7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37F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7F3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877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hakravarthi589@gmail.com" TargetMode="External"/><Relationship Id="rId5" Type="http://schemas.openxmlformats.org/officeDocument/2006/relationships/hyperlink" Target="https://chakravarthi589.github.io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0</TotalTime>
  <Pages>2</Pages>
  <Words>590</Words>
  <Characters>336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esh chakravarthi</dc:creator>
  <cp:keywords/>
  <dc:description/>
  <cp:lastModifiedBy>Bharatesh chakravarthi</cp:lastModifiedBy>
  <cp:revision>109</cp:revision>
  <cp:lastPrinted>2022-04-29T03:32:00Z</cp:lastPrinted>
  <dcterms:created xsi:type="dcterms:W3CDTF">2022-04-21T06:37:00Z</dcterms:created>
  <dcterms:modified xsi:type="dcterms:W3CDTF">2022-05-19T07:13:00Z</dcterms:modified>
</cp:coreProperties>
</file>